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[༢༦༩ན]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[༢༦༩བ]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55c9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3Z</dcterms:created>
  <dcterms:modified xsi:type="dcterms:W3CDTF">2017-04-20T15:37:23Z</dcterms:modified>
</cp:coreProperties>
</file>